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4DD1C6" w14:textId="77777777" w:rsidR="00FF2AF2" w:rsidRPr="000E764D" w:rsidRDefault="00FF2AF2" w:rsidP="00FF2A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 2019</w:t>
      </w:r>
    </w:p>
    <w:p w14:paraId="4D7553D3" w14:textId="77777777" w:rsidR="00FF2AF2" w:rsidRPr="00807154" w:rsidRDefault="00FF2AF2" w:rsidP="00FF2AF2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>
        <w:rPr>
          <w:rFonts w:ascii="Times New Roman" w:hAnsi="Times New Roman" w:cs="Times New Roman"/>
          <w:b/>
          <w:bCs/>
          <w:sz w:val="38"/>
          <w:szCs w:val="38"/>
        </w:rPr>
        <w:t>Homework 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F2AF2" w14:paraId="1D63FDB5" w14:textId="77777777" w:rsidTr="0043134E">
        <w:tc>
          <w:tcPr>
            <w:tcW w:w="2814" w:type="dxa"/>
          </w:tcPr>
          <w:p w14:paraId="291D96A7" w14:textId="77777777" w:rsidR="00FF2AF2" w:rsidRPr="00C459AB" w:rsidRDefault="00FF2AF2" w:rsidP="0043134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F2945B4" w14:textId="77777777" w:rsidR="00FF2AF2" w:rsidRPr="00C459AB" w:rsidRDefault="00FF2AF2" w:rsidP="0043134E">
            <w:pPr>
              <w:rPr>
                <w:bCs/>
                <w:sz w:val="24"/>
                <w:szCs w:val="24"/>
              </w:rPr>
            </w:pPr>
          </w:p>
        </w:tc>
      </w:tr>
      <w:tr w:rsidR="00FF2AF2" w14:paraId="23B0B796" w14:textId="77777777" w:rsidTr="0043134E">
        <w:tc>
          <w:tcPr>
            <w:tcW w:w="2814" w:type="dxa"/>
          </w:tcPr>
          <w:p w14:paraId="2008D136" w14:textId="77777777" w:rsidR="00FF2AF2" w:rsidRPr="00C459AB" w:rsidRDefault="00FF2AF2" w:rsidP="0043134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0D4ED0E6" w14:textId="77777777" w:rsidR="00FF2AF2" w:rsidRPr="00C459AB" w:rsidRDefault="00FF2AF2" w:rsidP="0043134E">
            <w:pPr>
              <w:rPr>
                <w:bCs/>
                <w:sz w:val="24"/>
                <w:szCs w:val="24"/>
              </w:rPr>
            </w:pPr>
          </w:p>
        </w:tc>
      </w:tr>
      <w:tr w:rsidR="00FF2AF2" w14:paraId="0AA0B96F" w14:textId="77777777" w:rsidTr="0043134E">
        <w:tc>
          <w:tcPr>
            <w:tcW w:w="2814" w:type="dxa"/>
          </w:tcPr>
          <w:p w14:paraId="4D7FB987" w14:textId="77777777" w:rsidR="00FF2AF2" w:rsidRPr="00C459AB" w:rsidRDefault="00FF2AF2" w:rsidP="0043134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37FD472F" w14:textId="77777777" w:rsidR="00FF2AF2" w:rsidRPr="00C459AB" w:rsidRDefault="00FF2AF2" w:rsidP="0043134E">
            <w:pPr>
              <w:rPr>
                <w:bCs/>
                <w:sz w:val="24"/>
                <w:szCs w:val="24"/>
              </w:rPr>
            </w:pPr>
          </w:p>
        </w:tc>
      </w:tr>
    </w:tbl>
    <w:p w14:paraId="52F68541" w14:textId="77777777" w:rsidR="00FF2AF2" w:rsidRDefault="00FF2AF2" w:rsidP="00FF2AF2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- </w:t>
      </w:r>
      <w:r w:rsidRPr="00A43E2A">
        <w:rPr>
          <w:b/>
          <w:sz w:val="21"/>
          <w:szCs w:val="21"/>
          <w:highlight w:val="yellow"/>
        </w:rPr>
        <w:t xml:space="preserve">In the </w:t>
      </w:r>
      <w:r w:rsidRPr="00A43E2A">
        <w:rPr>
          <w:b/>
          <w:i/>
          <w:iCs/>
          <w:sz w:val="21"/>
          <w:szCs w:val="21"/>
          <w:highlight w:val="yellow"/>
        </w:rPr>
        <w:t>Functionality</w:t>
      </w:r>
      <w:r w:rsidRPr="00A43E2A">
        <w:rPr>
          <w:b/>
          <w:sz w:val="21"/>
          <w:szCs w:val="21"/>
          <w:highlight w:val="yellow"/>
        </w:rPr>
        <w:t xml:space="preserve"> column please specify either: </w:t>
      </w:r>
      <w:r w:rsidRPr="00594248">
        <w:rPr>
          <w:b/>
          <w:i/>
          <w:iCs/>
          <w:sz w:val="21"/>
          <w:szCs w:val="21"/>
          <w:highlight w:val="yellow"/>
        </w:rPr>
        <w:t>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>,</w:t>
      </w:r>
      <w:r>
        <w:rPr>
          <w:b/>
          <w:sz w:val="21"/>
          <w:szCs w:val="21"/>
          <w:highlight w:val="yellow"/>
        </w:rPr>
        <w:t xml:space="preserve"> </w:t>
      </w:r>
      <w:r w:rsidRPr="00594248">
        <w:rPr>
          <w:b/>
          <w:i/>
          <w:iCs/>
          <w:sz w:val="21"/>
          <w:szCs w:val="21"/>
          <w:highlight w:val="yellow"/>
        </w:rPr>
        <w:t>Not Working</w:t>
      </w:r>
      <w:r>
        <w:rPr>
          <w:b/>
          <w:i/>
          <w:iCs/>
          <w:sz w:val="21"/>
          <w:szCs w:val="21"/>
          <w:highlight w:val="yellow"/>
        </w:rPr>
        <w:t xml:space="preserve"> (completed x%)</w:t>
      </w:r>
      <w:r w:rsidRPr="00A43E2A">
        <w:rPr>
          <w:b/>
          <w:sz w:val="21"/>
          <w:szCs w:val="21"/>
          <w:highlight w:val="yellow"/>
        </w:rPr>
        <w:t xml:space="preserve"> </w:t>
      </w:r>
      <w:r>
        <w:rPr>
          <w:b/>
          <w:sz w:val="21"/>
          <w:szCs w:val="21"/>
          <w:highlight w:val="yellow"/>
        </w:rPr>
        <w:t xml:space="preserve">or </w:t>
      </w:r>
      <w:r w:rsidRPr="00594248">
        <w:rPr>
          <w:b/>
          <w:i/>
          <w:iCs/>
          <w:sz w:val="21"/>
          <w:szCs w:val="21"/>
          <w:highlight w:val="yellow"/>
        </w:rPr>
        <w:t>Not done</w:t>
      </w:r>
      <w:r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009" w:type="dxa"/>
        <w:tblLayout w:type="fixed"/>
        <w:tblLook w:val="04A0" w:firstRow="1" w:lastRow="0" w:firstColumn="1" w:lastColumn="0" w:noHBand="0" w:noVBand="1"/>
      </w:tblPr>
      <w:tblGrid>
        <w:gridCol w:w="4011"/>
        <w:gridCol w:w="968"/>
        <w:gridCol w:w="1496"/>
        <w:gridCol w:w="2814"/>
        <w:gridCol w:w="720"/>
      </w:tblGrid>
      <w:tr w:rsidR="00FF2AF2" w14:paraId="7B2E9AD5" w14:textId="77777777" w:rsidTr="004313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5662F5B7" w14:textId="77777777" w:rsidR="00FF2AF2" w:rsidRPr="00B1230E" w:rsidRDefault="00FF2AF2" w:rsidP="0043134E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68" w:type="dxa"/>
          </w:tcPr>
          <w:p w14:paraId="2D7944EC" w14:textId="77777777" w:rsidR="00FF2AF2" w:rsidRPr="00B1230E" w:rsidRDefault="00FF2AF2" w:rsidP="0043134E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96" w:type="dxa"/>
          </w:tcPr>
          <w:p w14:paraId="2055EA9A" w14:textId="77777777" w:rsidR="00FF2AF2" w:rsidRPr="00B1230E" w:rsidRDefault="00FF2AF2" w:rsidP="0043134E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14" w:type="dxa"/>
          </w:tcPr>
          <w:p w14:paraId="1B15D9C2" w14:textId="77777777" w:rsidR="00FF2AF2" w:rsidRPr="00B1230E" w:rsidRDefault="00FF2AF2" w:rsidP="0043134E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304FA9B7" w14:textId="77777777" w:rsidR="00FF2AF2" w:rsidRPr="00B1230E" w:rsidRDefault="00FF2AF2" w:rsidP="0043134E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FF2AF2" w14:paraId="299F9A76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09" w:type="dxa"/>
            <w:gridSpan w:val="5"/>
          </w:tcPr>
          <w:p w14:paraId="45F6D6EA" w14:textId="77777777" w:rsidR="00FF2AF2" w:rsidRPr="009E1EB6" w:rsidRDefault="00FF2AF2" w:rsidP="0043134E">
            <w:pPr>
              <w:spacing w:line="259" w:lineRule="auto"/>
              <w:ind w:left="2"/>
              <w:jc w:val="center"/>
            </w:pPr>
            <w:r>
              <w:t>***Meets the demo video requirements***</w:t>
            </w:r>
          </w:p>
        </w:tc>
      </w:tr>
      <w:tr w:rsidR="00FF2AF2" w14:paraId="71832456" w14:textId="77777777" w:rsidTr="0043134E">
        <w:trPr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6AF57755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Add</w:t>
            </w:r>
          </w:p>
          <w:p w14:paraId="65EFE93E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 w:rsidRPr="00912F7C">
              <w:rPr>
                <w:color w:val="auto"/>
                <w:sz w:val="20"/>
                <w:szCs w:val="20"/>
              </w:rPr>
              <w:t xml:space="preserve"> </w:t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Adds items to the RecyclerView</w:t>
            </w:r>
          </w:p>
        </w:tc>
        <w:tc>
          <w:tcPr>
            <w:tcW w:w="968" w:type="dxa"/>
            <w:vAlign w:val="center"/>
          </w:tcPr>
          <w:p w14:paraId="3FD3E8FC" w14:textId="77777777" w:rsidR="00FF2AF2" w:rsidRPr="009E1EB6" w:rsidRDefault="00FF2AF2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96" w:type="dxa"/>
            <w:vAlign w:val="center"/>
          </w:tcPr>
          <w:p w14:paraId="3F9DCFE2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243CDDC1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4E1407FC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F2AF2" w14:paraId="7C47B357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4F15F69F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Edit</w:t>
            </w:r>
          </w:p>
          <w:p w14:paraId="18A30383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opens a second activity that allows the users to edit the todo list item</w:t>
            </w:r>
          </w:p>
          <w:p w14:paraId="40CA7296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The edit fields are pre-populated with the selected item values</w:t>
            </w:r>
          </w:p>
          <w:p w14:paraId="319AAE99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>eg. Title contains the title of the todo, date the todo date and so on...</w:t>
            </w:r>
          </w:p>
        </w:tc>
        <w:tc>
          <w:tcPr>
            <w:tcW w:w="968" w:type="dxa"/>
            <w:vAlign w:val="center"/>
          </w:tcPr>
          <w:p w14:paraId="1628EFB6" w14:textId="77777777" w:rsidR="00FF2AF2" w:rsidRPr="009E1EB6" w:rsidRDefault="00FF2AF2" w:rsidP="0043134E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.5</w:t>
            </w:r>
          </w:p>
        </w:tc>
        <w:tc>
          <w:tcPr>
            <w:tcW w:w="1496" w:type="dxa"/>
            <w:vAlign w:val="center"/>
          </w:tcPr>
          <w:p w14:paraId="3B80E193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5A5A90AE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5F6D399A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FF2AF2" w14:paraId="517B19CE" w14:textId="77777777" w:rsidTr="0043134E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65B80E1C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  <w:u w:val="single"/>
              </w:rPr>
            </w:pPr>
            <w:r w:rsidRPr="00912F7C">
              <w:rPr>
                <w:color w:val="auto"/>
                <w:sz w:val="20"/>
                <w:szCs w:val="20"/>
                <w:u w:val="single"/>
              </w:rPr>
              <w:t>Sync</w:t>
            </w:r>
          </w:p>
          <w:p w14:paraId="61022B9A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sz w:val="20"/>
                <w:szCs w:val="20"/>
              </w:rPr>
              <w:sym w:font="Wingdings" w:char="F0E8"/>
            </w:r>
            <w:r w:rsidRPr="00912F7C">
              <w:rPr>
                <w:b w:val="0"/>
                <w:bCs w:val="0"/>
                <w:color w:val="auto"/>
                <w:sz w:val="20"/>
                <w:szCs w:val="20"/>
              </w:rPr>
              <w:t xml:space="preserve"> Allows the users to sync their to-do items to the configured user calendar </w:t>
            </w:r>
          </w:p>
        </w:tc>
        <w:tc>
          <w:tcPr>
            <w:tcW w:w="968" w:type="dxa"/>
            <w:vAlign w:val="center"/>
          </w:tcPr>
          <w:p w14:paraId="2B4F8E36" w14:textId="77777777" w:rsidR="00FF2AF2" w:rsidRDefault="00FF2AF2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96" w:type="dxa"/>
            <w:vAlign w:val="center"/>
          </w:tcPr>
          <w:p w14:paraId="260F6A3C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86B579D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090CF762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F2AF2" w14:paraId="1220A0A3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7A99DE4E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Done</w:t>
            </w:r>
          </w:p>
          <w:p w14:paraId="7BF25ACE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rFonts w:ascii="Wingdings" w:hAnsi="Wingdings"/>
                <w:b w:val="0"/>
                <w:bCs w:val="0"/>
                <w:sz w:val="20"/>
                <w:szCs w:val="20"/>
              </w:rPr>
              <w:sym w:font="Wingdings" w:char="F0E8"/>
            </w:r>
            <w:r>
              <w:rPr>
                <w:b w:val="0"/>
                <w:bCs w:val="0"/>
                <w:color w:val="auto"/>
                <w:sz w:val="20"/>
                <w:szCs w:val="20"/>
              </w:rPr>
              <w:t>changes the background color of the todo item</w:t>
            </w:r>
          </w:p>
        </w:tc>
        <w:tc>
          <w:tcPr>
            <w:tcW w:w="968" w:type="dxa"/>
            <w:vAlign w:val="center"/>
          </w:tcPr>
          <w:p w14:paraId="1B929670" w14:textId="77777777" w:rsidR="00FF2AF2" w:rsidRDefault="00FF2AF2" w:rsidP="0043134E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96" w:type="dxa"/>
            <w:vAlign w:val="center"/>
          </w:tcPr>
          <w:p w14:paraId="61A1F511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1D4377BA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4054D949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F2AF2" w14:paraId="39AA1ADB" w14:textId="77777777" w:rsidTr="0043134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08BF3BE6" w14:textId="77777777" w:rsidR="00FF2AF2" w:rsidRPr="00912F7C" w:rsidRDefault="00FF2AF2" w:rsidP="0043134E">
            <w:pPr>
              <w:pStyle w:val="NoSpacing"/>
              <w:rPr>
                <w:sz w:val="20"/>
                <w:szCs w:val="20"/>
              </w:rPr>
            </w:pPr>
            <w:r>
              <w:t>Not showing the testing</w:t>
            </w:r>
          </w:p>
        </w:tc>
        <w:tc>
          <w:tcPr>
            <w:tcW w:w="968" w:type="dxa"/>
            <w:vAlign w:val="center"/>
          </w:tcPr>
          <w:p w14:paraId="2B69A040" w14:textId="77777777" w:rsidR="00FF2AF2" w:rsidRDefault="00FF2AF2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0.75</w:t>
            </w:r>
          </w:p>
        </w:tc>
        <w:tc>
          <w:tcPr>
            <w:tcW w:w="1496" w:type="dxa"/>
            <w:vAlign w:val="center"/>
          </w:tcPr>
          <w:p w14:paraId="0E358BD9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3742BA15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15E97E97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F2AF2" w14:paraId="4A8EEBA1" w14:textId="77777777" w:rsidTr="004313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4DD51FA5" w14:textId="77777777" w:rsidR="00FF2AF2" w:rsidRDefault="00FF2AF2" w:rsidP="0043134E">
            <w:pPr>
              <w:pStyle w:val="NoSpacing"/>
            </w:pPr>
            <w:r>
              <w:t xml:space="preserve">Plagiarism </w:t>
            </w:r>
          </w:p>
        </w:tc>
        <w:tc>
          <w:tcPr>
            <w:tcW w:w="968" w:type="dxa"/>
            <w:vAlign w:val="center"/>
          </w:tcPr>
          <w:p w14:paraId="042BDFDA" w14:textId="77777777" w:rsidR="00FF2AF2" w:rsidRDefault="00FF2AF2" w:rsidP="0043134E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5</w:t>
            </w:r>
          </w:p>
        </w:tc>
        <w:tc>
          <w:tcPr>
            <w:tcW w:w="1496" w:type="dxa"/>
            <w:vAlign w:val="center"/>
          </w:tcPr>
          <w:p w14:paraId="223758AF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4051E4AD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  <w:vAlign w:val="center"/>
          </w:tcPr>
          <w:p w14:paraId="20BE960B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FF2AF2" w14:paraId="35834CB0" w14:textId="77777777" w:rsidTr="0043134E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11" w:type="dxa"/>
          </w:tcPr>
          <w:p w14:paraId="67F24BD7" w14:textId="77777777" w:rsidR="00FF2AF2" w:rsidRPr="00912F7C" w:rsidRDefault="00FF2AF2" w:rsidP="0043134E">
            <w:pPr>
              <w:pStyle w:val="NoSpacing"/>
              <w:rPr>
                <w:color w:val="auto"/>
                <w:sz w:val="20"/>
                <w:szCs w:val="20"/>
              </w:rPr>
            </w:pPr>
            <w:r w:rsidRPr="00912F7C">
              <w:rPr>
                <w:color w:val="auto"/>
                <w:sz w:val="20"/>
                <w:szCs w:val="20"/>
              </w:rPr>
              <w:t>Total</w:t>
            </w:r>
          </w:p>
        </w:tc>
        <w:tc>
          <w:tcPr>
            <w:tcW w:w="968" w:type="dxa"/>
            <w:vAlign w:val="center"/>
          </w:tcPr>
          <w:p w14:paraId="55545477" w14:textId="77777777" w:rsidR="00FF2AF2" w:rsidRPr="009E1EB6" w:rsidRDefault="00FF2AF2" w:rsidP="0043134E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t>5</w:t>
            </w:r>
          </w:p>
        </w:tc>
        <w:tc>
          <w:tcPr>
            <w:tcW w:w="1496" w:type="dxa"/>
            <w:vAlign w:val="center"/>
          </w:tcPr>
          <w:p w14:paraId="1F393F83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14" w:type="dxa"/>
            <w:vAlign w:val="center"/>
          </w:tcPr>
          <w:p w14:paraId="724635BD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  <w:vAlign w:val="center"/>
          </w:tcPr>
          <w:p w14:paraId="0A8899DC" w14:textId="77777777" w:rsidR="00FF2AF2" w:rsidRPr="009E1EB6" w:rsidRDefault="00FF2AF2" w:rsidP="0043134E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0921C585" w14:textId="77777777" w:rsidR="00FF2AF2" w:rsidRDefault="00FF2AF2" w:rsidP="00FF2AF2"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Pr="00594248">
        <w:rPr>
          <w:b/>
          <w:bCs/>
          <w:i/>
          <w:iCs/>
          <w:sz w:val="20"/>
          <w:szCs w:val="20"/>
        </w:rPr>
        <w:t>Complete and</w:t>
      </w:r>
      <w:r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</w:p>
    <w:p w14:paraId="6FA34107" w14:textId="77777777" w:rsidR="00FF2AF2" w:rsidRPr="00C65DC9" w:rsidRDefault="00FF2AF2" w:rsidP="00FF2AF2">
      <w:pPr>
        <w:ind w:left="11"/>
        <w:jc w:val="both"/>
        <w:rPr>
          <w:sz w:val="20"/>
          <w:szCs w:val="20"/>
        </w:rPr>
      </w:pPr>
    </w:p>
    <w:p w14:paraId="65028ED8" w14:textId="77777777" w:rsidR="00FF2AF2" w:rsidRPr="009C066D" w:rsidRDefault="00FF2AF2" w:rsidP="00FF2AF2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 evidence</w:t>
      </w:r>
    </w:p>
    <w:p w14:paraId="2E2EE47D" w14:textId="77777777" w:rsidR="00FF2AF2" w:rsidRPr="008328E6" w:rsidRDefault="00FF2AF2" w:rsidP="00FF2AF2"/>
    <w:p w14:paraId="641FD982" w14:textId="77777777" w:rsidR="008328E6" w:rsidRPr="00FF2AF2" w:rsidRDefault="008328E6" w:rsidP="00FF2AF2">
      <w:bookmarkStart w:id="0" w:name="_GoBack"/>
      <w:bookmarkEnd w:id="0"/>
    </w:p>
    <w:sectPr w:rsidR="008328E6" w:rsidRPr="00FF2AF2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87F607" w14:textId="77777777" w:rsidR="00116D6F" w:rsidRDefault="00116D6F" w:rsidP="007D42BF">
      <w:pPr>
        <w:spacing w:after="0" w:line="240" w:lineRule="auto"/>
      </w:pPr>
      <w:r>
        <w:separator/>
      </w:r>
    </w:p>
  </w:endnote>
  <w:endnote w:type="continuationSeparator" w:id="0">
    <w:p w14:paraId="36CFBF1A" w14:textId="77777777" w:rsidR="00116D6F" w:rsidRDefault="00116D6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3CC3A002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A76A9B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7CFDD" w14:textId="77777777" w:rsidR="00116D6F" w:rsidRDefault="00116D6F" w:rsidP="007D42BF">
      <w:pPr>
        <w:spacing w:after="0" w:line="240" w:lineRule="auto"/>
      </w:pPr>
      <w:r>
        <w:separator/>
      </w:r>
    </w:p>
  </w:footnote>
  <w:footnote w:type="continuationSeparator" w:id="0">
    <w:p w14:paraId="0C6B4EEC" w14:textId="77777777" w:rsidR="00116D6F" w:rsidRDefault="00116D6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7D3FC2"/>
    <w:multiLevelType w:val="hybridMultilevel"/>
    <w:tmpl w:val="BD8EABB8"/>
    <w:lvl w:ilvl="0" w:tplc="B9A8DE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10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276A7"/>
    <w:rsid w:val="00030572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116D6F"/>
    <w:rsid w:val="00123CEF"/>
    <w:rsid w:val="00133EED"/>
    <w:rsid w:val="0014791E"/>
    <w:rsid w:val="001708DE"/>
    <w:rsid w:val="001B6262"/>
    <w:rsid w:val="001B7447"/>
    <w:rsid w:val="001D0F47"/>
    <w:rsid w:val="001E676E"/>
    <w:rsid w:val="0023326E"/>
    <w:rsid w:val="0027398F"/>
    <w:rsid w:val="002B5C08"/>
    <w:rsid w:val="002F5A02"/>
    <w:rsid w:val="0034256E"/>
    <w:rsid w:val="0034257A"/>
    <w:rsid w:val="003736EE"/>
    <w:rsid w:val="00385EFA"/>
    <w:rsid w:val="003B7470"/>
    <w:rsid w:val="003B7C97"/>
    <w:rsid w:val="003C7D74"/>
    <w:rsid w:val="003D3A37"/>
    <w:rsid w:val="003E21EC"/>
    <w:rsid w:val="003E366C"/>
    <w:rsid w:val="003F3C9F"/>
    <w:rsid w:val="00411021"/>
    <w:rsid w:val="00456935"/>
    <w:rsid w:val="00471003"/>
    <w:rsid w:val="00487078"/>
    <w:rsid w:val="004B35BA"/>
    <w:rsid w:val="004C670C"/>
    <w:rsid w:val="004D10BC"/>
    <w:rsid w:val="004E26DE"/>
    <w:rsid w:val="0050214D"/>
    <w:rsid w:val="005256E9"/>
    <w:rsid w:val="00546A06"/>
    <w:rsid w:val="005527AE"/>
    <w:rsid w:val="00593129"/>
    <w:rsid w:val="00594248"/>
    <w:rsid w:val="00595819"/>
    <w:rsid w:val="005B698A"/>
    <w:rsid w:val="005C30AF"/>
    <w:rsid w:val="006510B3"/>
    <w:rsid w:val="00655CD6"/>
    <w:rsid w:val="00657454"/>
    <w:rsid w:val="006948B2"/>
    <w:rsid w:val="006967D0"/>
    <w:rsid w:val="006B6655"/>
    <w:rsid w:val="007109D2"/>
    <w:rsid w:val="007213D9"/>
    <w:rsid w:val="0074090E"/>
    <w:rsid w:val="0076174A"/>
    <w:rsid w:val="007642E8"/>
    <w:rsid w:val="00773757"/>
    <w:rsid w:val="007B6EAB"/>
    <w:rsid w:val="007D42BF"/>
    <w:rsid w:val="007F125B"/>
    <w:rsid w:val="008328E6"/>
    <w:rsid w:val="00833B26"/>
    <w:rsid w:val="00834050"/>
    <w:rsid w:val="00892C46"/>
    <w:rsid w:val="00895B3D"/>
    <w:rsid w:val="008A12EA"/>
    <w:rsid w:val="008B435A"/>
    <w:rsid w:val="008B5BBD"/>
    <w:rsid w:val="008C44FE"/>
    <w:rsid w:val="00907FA0"/>
    <w:rsid w:val="00914E35"/>
    <w:rsid w:val="00972299"/>
    <w:rsid w:val="00982089"/>
    <w:rsid w:val="009B0645"/>
    <w:rsid w:val="009C066D"/>
    <w:rsid w:val="009E1EB6"/>
    <w:rsid w:val="00A54491"/>
    <w:rsid w:val="00A54A83"/>
    <w:rsid w:val="00A5727C"/>
    <w:rsid w:val="00A76A9B"/>
    <w:rsid w:val="00A9338F"/>
    <w:rsid w:val="00AA3747"/>
    <w:rsid w:val="00AB6B36"/>
    <w:rsid w:val="00AD0A31"/>
    <w:rsid w:val="00AD5D26"/>
    <w:rsid w:val="00B0342F"/>
    <w:rsid w:val="00B06589"/>
    <w:rsid w:val="00B07C0B"/>
    <w:rsid w:val="00B25411"/>
    <w:rsid w:val="00B34D52"/>
    <w:rsid w:val="00B73E75"/>
    <w:rsid w:val="00B8118E"/>
    <w:rsid w:val="00BC430B"/>
    <w:rsid w:val="00BD5B70"/>
    <w:rsid w:val="00BE5647"/>
    <w:rsid w:val="00BF0EC2"/>
    <w:rsid w:val="00BF7DCB"/>
    <w:rsid w:val="00C63192"/>
    <w:rsid w:val="00C63F73"/>
    <w:rsid w:val="00C65DC9"/>
    <w:rsid w:val="00C808D5"/>
    <w:rsid w:val="00C85EA2"/>
    <w:rsid w:val="00CB17EF"/>
    <w:rsid w:val="00CB2566"/>
    <w:rsid w:val="00CC1C55"/>
    <w:rsid w:val="00CC38C2"/>
    <w:rsid w:val="00CD6CBC"/>
    <w:rsid w:val="00D16908"/>
    <w:rsid w:val="00D43F40"/>
    <w:rsid w:val="00D47A71"/>
    <w:rsid w:val="00D57339"/>
    <w:rsid w:val="00D65AC7"/>
    <w:rsid w:val="00D80AC7"/>
    <w:rsid w:val="00D900A7"/>
    <w:rsid w:val="00DB47F3"/>
    <w:rsid w:val="00DB4F03"/>
    <w:rsid w:val="00DB5262"/>
    <w:rsid w:val="00DB6028"/>
    <w:rsid w:val="00E6338F"/>
    <w:rsid w:val="00E840E8"/>
    <w:rsid w:val="00E85FBE"/>
    <w:rsid w:val="00EC22D0"/>
    <w:rsid w:val="00EC7D89"/>
    <w:rsid w:val="00EF5FA0"/>
    <w:rsid w:val="00F04623"/>
    <w:rsid w:val="00F25691"/>
    <w:rsid w:val="00F713A4"/>
    <w:rsid w:val="00F82A41"/>
    <w:rsid w:val="00F92FE9"/>
    <w:rsid w:val="00F93229"/>
    <w:rsid w:val="00FA3039"/>
    <w:rsid w:val="00FB4989"/>
    <w:rsid w:val="00FF2AF2"/>
    <w:rsid w:val="00FF72AD"/>
    <w:rsid w:val="00FF7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character" w:styleId="Hyperlink">
    <w:name w:val="Hyperlink"/>
    <w:basedOn w:val="DefaultParagraphFont"/>
    <w:uiPriority w:val="99"/>
    <w:unhideWhenUsed/>
    <w:rsid w:val="008328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28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6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8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9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28AFDD-7B63-714C-A13B-0B3B3335C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7</cp:revision>
  <dcterms:created xsi:type="dcterms:W3CDTF">2019-09-08T11:59:00Z</dcterms:created>
  <dcterms:modified xsi:type="dcterms:W3CDTF">2019-10-31T18:01:00Z</dcterms:modified>
</cp:coreProperties>
</file>